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BD3A0" w14:textId="7118554C" w:rsidR="000420A6" w:rsidRDefault="000420A6" w:rsidP="000420A6">
      <w:pPr>
        <w:pStyle w:val="Heading1"/>
      </w:pPr>
      <w:r>
        <w:t>Changes to PCB for the second order</w:t>
      </w:r>
    </w:p>
    <w:p w14:paraId="5852968A" w14:textId="5DA7C623" w:rsidR="000420A6" w:rsidRDefault="000420A6" w:rsidP="000420A6">
      <w:r>
        <w:t xml:space="preserve">The new PCB will be as similar to the first one as possible. We will simply replace the non-working circuits with ones we have tested and know will work, and make some minor adjustments as well. Basically it should be guaranteed to work. </w:t>
      </w:r>
    </w:p>
    <w:p w14:paraId="086905BC" w14:textId="400DA8AE" w:rsidR="000420A6" w:rsidRDefault="000420A6" w:rsidP="000420A6"/>
    <w:p w14:paraId="670CFB91" w14:textId="459EC45C" w:rsidR="000420A6" w:rsidRDefault="000420A6" w:rsidP="000420A6">
      <w:pPr>
        <w:pStyle w:val="ListParagraph"/>
        <w:numPr>
          <w:ilvl w:val="0"/>
          <w:numId w:val="4"/>
        </w:numPr>
      </w:pPr>
      <w:r>
        <w:t>Arduino Footprint</w:t>
      </w:r>
    </w:p>
    <w:p w14:paraId="75BCCFDE" w14:textId="77777777" w:rsidR="00425C5D" w:rsidRPr="00425C5D" w:rsidRDefault="000420A6" w:rsidP="000420A6">
      <w:pPr>
        <w:pStyle w:val="ListParagraph"/>
        <w:numPr>
          <w:ilvl w:val="1"/>
          <w:numId w:val="4"/>
        </w:numPr>
      </w:pPr>
      <w:r w:rsidRPr="00FD6DBD">
        <w:rPr>
          <w:u w:val="single"/>
        </w:rPr>
        <w:t>Make the holes for the arduino pin 0.9</w:t>
      </w:r>
      <w:r w:rsidR="00425C5D">
        <w:rPr>
          <w:u w:val="single"/>
        </w:rPr>
        <w:t xml:space="preserve">mm </w:t>
      </w:r>
    </w:p>
    <w:p w14:paraId="76DFD1CA" w14:textId="749C3A95" w:rsidR="000420A6" w:rsidRPr="00425C5D" w:rsidRDefault="00425C5D" w:rsidP="00425C5D">
      <w:pPr>
        <w:pStyle w:val="ListParagraph"/>
        <w:numPr>
          <w:ilvl w:val="2"/>
          <w:numId w:val="4"/>
        </w:numPr>
      </w:pPr>
      <w:r w:rsidRPr="00425C5D">
        <w:t>Will double check this</w:t>
      </w:r>
      <w:r>
        <w:t xml:space="preserve"> is sufficient</w:t>
      </w:r>
    </w:p>
    <w:p w14:paraId="5AF462F4" w14:textId="693C8D42" w:rsidR="003624D3" w:rsidRDefault="00D03CFA" w:rsidP="000420A6">
      <w:pPr>
        <w:pStyle w:val="ListParagraph"/>
        <w:numPr>
          <w:ilvl w:val="1"/>
          <w:numId w:val="4"/>
        </w:numPr>
      </w:pPr>
      <w:sdt>
        <w:sdtPr>
          <w:id w:val="-53526979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A96353">
        <w:t>Accommodate</w:t>
      </w:r>
      <w:r w:rsidR="003624D3">
        <w:t xml:space="preserve"> the Arduino’s extrusions in the bottom </w:t>
      </w:r>
    </w:p>
    <w:p w14:paraId="5B2165EA" w14:textId="619A648F" w:rsidR="00A96353" w:rsidRDefault="00A96353" w:rsidP="00A96353">
      <w:pPr>
        <w:pStyle w:val="ListParagraph"/>
        <w:numPr>
          <w:ilvl w:val="2"/>
          <w:numId w:val="4"/>
        </w:numPr>
      </w:pPr>
      <w:r>
        <w:t xml:space="preserve">Drill new holes where there are extrusions – </w:t>
      </w:r>
      <w:r>
        <w:rPr>
          <w:b/>
          <w:bCs/>
        </w:rPr>
        <w:t>We may need to do this manually</w:t>
      </w:r>
    </w:p>
    <w:p w14:paraId="3C906387" w14:textId="68FAB99B" w:rsidR="000420A6" w:rsidRDefault="00D03CFA" w:rsidP="003624D3">
      <w:pPr>
        <w:pStyle w:val="ListParagraph"/>
        <w:numPr>
          <w:ilvl w:val="2"/>
          <w:numId w:val="4"/>
        </w:numPr>
      </w:pPr>
      <w:sdt>
        <w:sdtPr>
          <w:id w:val="48566925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0420A6">
        <w:t>Ensure no tracks go</w:t>
      </w:r>
      <w:r w:rsidR="003624D3">
        <w:t xml:space="preserve"> through the Arduino Footpri</w:t>
      </w:r>
      <w:r w:rsidR="00425C5D">
        <w:t>nt and that all tracks connect from the top layer so that we may drill new holes and enlarge existing ones if necessary</w:t>
      </w:r>
    </w:p>
    <w:p w14:paraId="77AC2EBD" w14:textId="2634D6DD" w:rsidR="003624D3" w:rsidRDefault="00811FE2" w:rsidP="003624D3">
      <w:pPr>
        <w:pStyle w:val="ListParagraph"/>
        <w:numPr>
          <w:ilvl w:val="0"/>
          <w:numId w:val="4"/>
        </w:numPr>
      </w:pPr>
      <w:sdt>
        <w:sdtPr>
          <w:id w:val="-128626043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3624D3">
        <w:t>Connectors</w:t>
      </w:r>
    </w:p>
    <w:p w14:paraId="448E4CFE" w14:textId="084DF1F3" w:rsidR="003624D3" w:rsidRPr="00811FE2" w:rsidRDefault="003624D3" w:rsidP="003624D3">
      <w:pPr>
        <w:pStyle w:val="ListParagraph"/>
        <w:numPr>
          <w:ilvl w:val="1"/>
          <w:numId w:val="4"/>
        </w:numPr>
      </w:pPr>
      <w:r w:rsidRPr="00811FE2">
        <w:t xml:space="preserve">Replace the 14pin connector with a second 24 pin connector. </w:t>
      </w:r>
    </w:p>
    <w:p w14:paraId="271057F0" w14:textId="24FFE702" w:rsidR="003624D3" w:rsidRPr="00811FE2" w:rsidRDefault="00A96353" w:rsidP="003624D3">
      <w:pPr>
        <w:pStyle w:val="ListParagraph"/>
        <w:numPr>
          <w:ilvl w:val="1"/>
          <w:numId w:val="4"/>
        </w:numPr>
      </w:pPr>
      <w:r w:rsidRPr="00811FE2">
        <w:t xml:space="preserve">Preferably </w:t>
      </w:r>
      <w:r w:rsidR="003624D3" w:rsidRPr="00811FE2">
        <w:t>Use the large pins for GND, 12V in, IGBT Out</w:t>
      </w:r>
      <w:r w:rsidRPr="00811FE2">
        <w:t xml:space="preserve"> </w:t>
      </w:r>
    </w:p>
    <w:p w14:paraId="74CEC778" w14:textId="77777777" w:rsidR="003624D3" w:rsidRPr="003624D3" w:rsidRDefault="003624D3" w:rsidP="003624D3">
      <w:pPr>
        <w:ind w:left="1080"/>
      </w:pPr>
    </w:p>
    <w:p w14:paraId="5DCB6924" w14:textId="7B251046" w:rsidR="003624D3" w:rsidRDefault="00D6293E" w:rsidP="003624D3">
      <w:pPr>
        <w:pStyle w:val="ListParagraph"/>
        <w:numPr>
          <w:ilvl w:val="0"/>
          <w:numId w:val="4"/>
        </w:numPr>
      </w:pPr>
      <w:r>
        <w:t>Circuitry Changes</w:t>
      </w:r>
      <w:r w:rsidR="003624D3" w:rsidRPr="003624D3">
        <w:t>:</w:t>
      </w:r>
    </w:p>
    <w:p w14:paraId="57EE4145" w14:textId="34A03A06" w:rsidR="00D6293E" w:rsidRPr="00811FE2" w:rsidRDefault="00811FE2" w:rsidP="00D6293E">
      <w:pPr>
        <w:pStyle w:val="ListParagraph"/>
        <w:numPr>
          <w:ilvl w:val="1"/>
          <w:numId w:val="4"/>
        </w:numPr>
      </w:pPr>
      <w:sdt>
        <w:sdtPr>
          <w:id w:val="109799447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811FE2">
            <w:rPr>
              <w:rFonts w:ascii="MS Gothic" w:eastAsia="MS Gothic" w:hAnsi="MS Gothic" w:hint="eastAsia"/>
            </w:rPr>
            <w:t>☒</w:t>
          </w:r>
        </w:sdtContent>
      </w:sdt>
      <w:r w:rsidR="00D6293E" w:rsidRPr="00811FE2">
        <w:t>IAT and MAP Conditioning Circuits</w:t>
      </w:r>
    </w:p>
    <w:p w14:paraId="43DB42C2" w14:textId="3F04AC90" w:rsidR="003624D3" w:rsidRPr="00811FE2" w:rsidRDefault="003624D3" w:rsidP="00D6293E">
      <w:pPr>
        <w:pStyle w:val="ListParagraph"/>
        <w:numPr>
          <w:ilvl w:val="2"/>
          <w:numId w:val="4"/>
        </w:numPr>
      </w:pPr>
      <w:r w:rsidRPr="00811FE2">
        <w:t>Replace these with non-inverting Amplifier Circuits</w:t>
      </w:r>
    </w:p>
    <w:p w14:paraId="315CD8D8" w14:textId="4D6780A2" w:rsidR="003624D3" w:rsidRPr="00811FE2" w:rsidRDefault="003624D3" w:rsidP="00D6293E">
      <w:pPr>
        <w:pStyle w:val="ListParagraph"/>
        <w:numPr>
          <w:ilvl w:val="2"/>
          <w:numId w:val="4"/>
        </w:numPr>
      </w:pPr>
      <w:r w:rsidRPr="00811FE2">
        <w:t xml:space="preserve">Add tracks for raw signals </w:t>
      </w:r>
      <w:r w:rsidR="002C63CE" w:rsidRPr="00811FE2">
        <w:t>to be fed into the Arduino as well (same as the IPG, CPG inputs etc)</w:t>
      </w:r>
    </w:p>
    <w:p w14:paraId="6B50A858" w14:textId="58BF22EE" w:rsidR="00702226" w:rsidRPr="00811FE2" w:rsidRDefault="00811FE2" w:rsidP="00D6293E">
      <w:pPr>
        <w:pStyle w:val="ListParagraph"/>
        <w:numPr>
          <w:ilvl w:val="1"/>
          <w:numId w:val="4"/>
        </w:numPr>
      </w:pPr>
      <w:sdt>
        <w:sdtPr>
          <w:id w:val="57062465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811FE2">
            <w:rPr>
              <w:rFonts w:ascii="MS Gothic" w:eastAsia="MS Gothic" w:hAnsi="MS Gothic" w:hint="eastAsia"/>
            </w:rPr>
            <w:t>☒</w:t>
          </w:r>
        </w:sdtContent>
      </w:sdt>
      <w:r w:rsidR="00702226" w:rsidRPr="00811FE2">
        <w:t>ECT Sensor circuit</w:t>
      </w:r>
    </w:p>
    <w:p w14:paraId="04D77E07" w14:textId="6116858C" w:rsidR="008D7D78" w:rsidRPr="00811FE2" w:rsidRDefault="002C63CE" w:rsidP="008D7D78">
      <w:pPr>
        <w:pStyle w:val="ListParagraph"/>
        <w:numPr>
          <w:ilvl w:val="2"/>
          <w:numId w:val="4"/>
        </w:numPr>
      </w:pPr>
      <w:r w:rsidRPr="00811FE2">
        <w:t>So we currently don’t have anything to read the Engine Coolant Temperature Sensor, which is completely fine, but given that it behaves exactly like the IAT I was thinking I could just copy the new IAT circuit and toggle the resistor values, so we have an additional circuit on board that makes it look more “full” and complicated.</w:t>
      </w:r>
    </w:p>
    <w:p w14:paraId="0AC2E966" w14:textId="28BB9890" w:rsidR="00D6293E" w:rsidRPr="00811FE2" w:rsidRDefault="00811FE2" w:rsidP="00D6293E">
      <w:pPr>
        <w:pStyle w:val="ListParagraph"/>
        <w:numPr>
          <w:ilvl w:val="1"/>
          <w:numId w:val="4"/>
        </w:numPr>
      </w:pPr>
      <w:sdt>
        <w:sdtPr>
          <w:id w:val="50448196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811FE2">
            <w:rPr>
              <w:rFonts w:ascii="MS Gothic" w:eastAsia="MS Gothic" w:hAnsi="MS Gothic" w:hint="eastAsia"/>
            </w:rPr>
            <w:t>☒</w:t>
          </w:r>
        </w:sdtContent>
      </w:sdt>
      <w:r w:rsidR="00D6293E" w:rsidRPr="00811FE2">
        <w:t>Fuel heater</w:t>
      </w:r>
      <w:r w:rsidR="006F1296" w:rsidRPr="00811FE2">
        <w:t xml:space="preserve">, </w:t>
      </w:r>
      <w:r w:rsidR="00D6293E" w:rsidRPr="00811FE2">
        <w:t>Throttle</w:t>
      </w:r>
      <w:r w:rsidR="006F1296" w:rsidRPr="00811FE2">
        <w:t>, and ECT</w:t>
      </w:r>
      <w:r w:rsidR="00D6293E" w:rsidRPr="00811FE2">
        <w:t xml:space="preserve"> actuator</w:t>
      </w:r>
    </w:p>
    <w:p w14:paraId="0C48F0AE" w14:textId="29E11CF9" w:rsidR="00D6293E" w:rsidRPr="00811FE2" w:rsidRDefault="002C63CE" w:rsidP="00D6293E">
      <w:pPr>
        <w:pStyle w:val="ListParagraph"/>
        <w:numPr>
          <w:ilvl w:val="2"/>
          <w:numId w:val="4"/>
        </w:numPr>
      </w:pPr>
      <w:r w:rsidRPr="00811FE2">
        <w:t>I will just</w:t>
      </w:r>
      <w:r w:rsidR="00D6293E" w:rsidRPr="00811FE2">
        <w:t xml:space="preserve"> add a single track</w:t>
      </w:r>
      <w:r w:rsidRPr="00811FE2">
        <w:t xml:space="preserve"> going from the Arduino to an output pin, supposing that our activation signal will be acted on by whatever special purpose controller these stuff have</w:t>
      </w:r>
    </w:p>
    <w:p w14:paraId="6FB4036C" w14:textId="7BC66F45" w:rsidR="00FD6DBD" w:rsidRPr="00811FE2" w:rsidRDefault="00FD6DBD" w:rsidP="00D6293E">
      <w:pPr>
        <w:pStyle w:val="ListParagraph"/>
        <w:numPr>
          <w:ilvl w:val="2"/>
          <w:numId w:val="4"/>
        </w:numPr>
      </w:pPr>
      <w:r w:rsidRPr="00811FE2">
        <w:t>Added old throttle op amp just in case</w:t>
      </w:r>
    </w:p>
    <w:p w14:paraId="720F9BCE" w14:textId="0C71D8CC" w:rsidR="008450B3" w:rsidRDefault="00811FE2" w:rsidP="008450B3">
      <w:pPr>
        <w:pStyle w:val="ListParagraph"/>
        <w:numPr>
          <w:ilvl w:val="1"/>
          <w:numId w:val="4"/>
        </w:numPr>
      </w:pPr>
      <w:sdt>
        <w:sdtPr>
          <w:id w:val="-20247783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8450B3">
        <w:t>Fan</w:t>
      </w:r>
    </w:p>
    <w:p w14:paraId="5B4B1D52" w14:textId="75A97795" w:rsidR="008450B3" w:rsidRPr="00930A32" w:rsidRDefault="002C63CE" w:rsidP="008450B3">
      <w:pPr>
        <w:pStyle w:val="ListParagraph"/>
        <w:numPr>
          <w:ilvl w:val="2"/>
          <w:numId w:val="4"/>
        </w:numPr>
      </w:pPr>
      <w:r w:rsidRPr="00930A32">
        <w:t>Keep the old 12V and connection of the pan, but also add a new t</w:t>
      </w:r>
      <w:r w:rsidR="00D11565" w:rsidRPr="00930A32">
        <w:t xml:space="preserve">rack connected to the Arduino and the </w:t>
      </w:r>
      <w:r w:rsidR="008450B3" w:rsidRPr="00930A32">
        <w:t>12V in pin for the fan which will allow the Arduino to toggle the voltage sent to the fan</w:t>
      </w:r>
    </w:p>
    <w:p w14:paraId="5B44633D" w14:textId="5DD9B4B8" w:rsidR="00D11565" w:rsidRDefault="00930A32" w:rsidP="00D11565">
      <w:pPr>
        <w:pStyle w:val="ListParagraph"/>
        <w:numPr>
          <w:ilvl w:val="3"/>
          <w:numId w:val="4"/>
        </w:numPr>
        <w:rPr>
          <w:u w:val="single"/>
        </w:rPr>
      </w:pPr>
      <w:r>
        <w:t>I am looking into how to do this with transistors, may not exactly work but even so the fan will just be on full power all the time</w:t>
      </w:r>
    </w:p>
    <w:p w14:paraId="2F97B267" w14:textId="723A9C91" w:rsidR="006F1296" w:rsidRPr="00811FE2" w:rsidRDefault="00811FE2" w:rsidP="006F1296">
      <w:pPr>
        <w:pStyle w:val="ListParagraph"/>
        <w:numPr>
          <w:ilvl w:val="1"/>
          <w:numId w:val="4"/>
        </w:numPr>
      </w:pPr>
      <w:sdt>
        <w:sdtPr>
          <w:id w:val="189507904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811FE2">
            <w:rPr>
              <w:rFonts w:ascii="MS Gothic" w:eastAsia="MS Gothic" w:hAnsi="MS Gothic" w:hint="eastAsia"/>
            </w:rPr>
            <w:t>☒</w:t>
          </w:r>
        </w:sdtContent>
      </w:sdt>
      <w:r w:rsidR="006F1296" w:rsidRPr="00811FE2">
        <w:t>On board Temperature Sensor</w:t>
      </w:r>
    </w:p>
    <w:p w14:paraId="69A3F880" w14:textId="5E687C4A" w:rsidR="006F1296" w:rsidRPr="00811FE2" w:rsidRDefault="006F1296" w:rsidP="006F1296">
      <w:pPr>
        <w:pStyle w:val="ListParagraph"/>
        <w:numPr>
          <w:ilvl w:val="2"/>
          <w:numId w:val="4"/>
        </w:numPr>
      </w:pPr>
      <w:r w:rsidRPr="00811FE2">
        <w:lastRenderedPageBreak/>
        <w:t xml:space="preserve">Add </w:t>
      </w:r>
      <w:r w:rsidR="00C741CB" w:rsidRPr="00811FE2">
        <w:t>two</w:t>
      </w:r>
      <w:r w:rsidRPr="00811FE2">
        <w:t xml:space="preserve"> temperature sensor on the PCB </w:t>
      </w:r>
      <w:r w:rsidR="00C741CB" w:rsidRPr="00811FE2">
        <w:t>to monitor the temperature near the IGBTS (highest), and near the Arduino (lower)</w:t>
      </w:r>
    </w:p>
    <w:p w14:paraId="52813398" w14:textId="1DC0EF24" w:rsidR="006F1296" w:rsidRPr="00811FE2" w:rsidRDefault="006F1296" w:rsidP="006F1296">
      <w:pPr>
        <w:pStyle w:val="ListParagraph"/>
        <w:numPr>
          <w:ilvl w:val="3"/>
          <w:numId w:val="4"/>
        </w:numPr>
      </w:pPr>
      <w:r w:rsidRPr="00811FE2">
        <w:t xml:space="preserve">May display temperature with a mini display mounted on the outside of the housing </w:t>
      </w:r>
      <w:r w:rsidR="00930A32" w:rsidRPr="00811FE2">
        <w:t xml:space="preserve">during the exhibition – </w:t>
      </w:r>
      <w:r w:rsidR="00811FE2">
        <w:t>(</w:t>
      </w:r>
      <w:r w:rsidR="00930A32" w:rsidRPr="00811FE2">
        <w:t>this wont be incorporated into the pcb</w:t>
      </w:r>
      <w:r w:rsidR="00811FE2">
        <w:t>)</w:t>
      </w:r>
    </w:p>
    <w:p w14:paraId="3B33BED0" w14:textId="63FA2944" w:rsidR="00C741CB" w:rsidRDefault="00811FE2" w:rsidP="00C741CB">
      <w:pPr>
        <w:pStyle w:val="ListParagraph"/>
        <w:numPr>
          <w:ilvl w:val="1"/>
          <w:numId w:val="4"/>
        </w:numPr>
      </w:pPr>
      <w:sdt>
        <w:sdtPr>
          <w:id w:val="-195045595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C741CB" w:rsidRPr="00C741CB">
        <w:t>On board Humidity sensor?</w:t>
      </w:r>
    </w:p>
    <w:p w14:paraId="0B6AA8A1" w14:textId="5DEC523F" w:rsidR="00930A32" w:rsidRDefault="00851CE0" w:rsidP="00930A32">
      <w:pPr>
        <w:pStyle w:val="ListParagraph"/>
        <w:numPr>
          <w:ilvl w:val="2"/>
          <w:numId w:val="4"/>
        </w:numPr>
      </w:pPr>
      <w:r>
        <w:t xml:space="preserve">Added one ( we will have to manually solder it </w:t>
      </w:r>
      <w:r w:rsidR="00425C5D">
        <w:t>after buyig it from mouser)</w:t>
      </w:r>
    </w:p>
    <w:p w14:paraId="22B908EA" w14:textId="77777777" w:rsidR="006F1296" w:rsidRPr="006F1296" w:rsidRDefault="006F1296" w:rsidP="00811FE2">
      <w:pPr>
        <w:rPr>
          <w:u w:val="single"/>
        </w:rPr>
      </w:pPr>
    </w:p>
    <w:p w14:paraId="3B6AD42F" w14:textId="77777777" w:rsidR="003624D3" w:rsidRDefault="003624D3" w:rsidP="00811FE2"/>
    <w:p w14:paraId="648AE507" w14:textId="1A631A32" w:rsidR="003624D3" w:rsidRDefault="00811FE2" w:rsidP="003624D3">
      <w:pPr>
        <w:pStyle w:val="ListParagraph"/>
        <w:numPr>
          <w:ilvl w:val="0"/>
          <w:numId w:val="4"/>
        </w:numPr>
      </w:pPr>
      <w:sdt>
        <w:sdtPr>
          <w:id w:val="10062559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624D3">
        <w:t>Cosmetics</w:t>
      </w:r>
    </w:p>
    <w:p w14:paraId="36572EDD" w14:textId="2BDDEABB" w:rsidR="003624D3" w:rsidRDefault="000420A6" w:rsidP="003624D3">
      <w:pPr>
        <w:pStyle w:val="ListParagraph"/>
        <w:numPr>
          <w:ilvl w:val="1"/>
          <w:numId w:val="4"/>
        </w:numPr>
      </w:pPr>
      <w:r>
        <w:t>Add text on silk layer to identify</w:t>
      </w:r>
      <w:r w:rsidR="003624D3">
        <w:t xml:space="preserve"> all components and pins</w:t>
      </w:r>
    </w:p>
    <w:p w14:paraId="7B82E345" w14:textId="77777777" w:rsidR="003624D3" w:rsidRDefault="003624D3" w:rsidP="003624D3"/>
    <w:p w14:paraId="7168BC9C" w14:textId="0F3E5D7C" w:rsidR="003624D3" w:rsidRDefault="00811FE2" w:rsidP="003624D3">
      <w:pPr>
        <w:pStyle w:val="ListParagraph"/>
        <w:numPr>
          <w:ilvl w:val="0"/>
          <w:numId w:val="4"/>
        </w:numPr>
      </w:pPr>
      <w:sdt>
        <w:sdtPr>
          <w:id w:val="-15395886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3624D3">
        <w:t>Layout</w:t>
      </w:r>
    </w:p>
    <w:p w14:paraId="665ED4EC" w14:textId="4AB28E2A" w:rsidR="003624D3" w:rsidRDefault="003624D3" w:rsidP="003624D3">
      <w:pPr>
        <w:pStyle w:val="ListParagraph"/>
        <w:numPr>
          <w:ilvl w:val="1"/>
          <w:numId w:val="4"/>
        </w:numPr>
      </w:pPr>
      <w:r>
        <w:t>Can change layout to place high voltage components closer to the connectors</w:t>
      </w:r>
    </w:p>
    <w:p w14:paraId="1E794173" w14:textId="77777777" w:rsidR="00A76738" w:rsidRDefault="00A76738" w:rsidP="00A76738"/>
    <w:p w14:paraId="468DE799" w14:textId="52798C7C" w:rsidR="00A76738" w:rsidRDefault="00A76738" w:rsidP="00A76738">
      <w:pPr>
        <w:pStyle w:val="ListParagraph"/>
        <w:numPr>
          <w:ilvl w:val="0"/>
          <w:numId w:val="4"/>
        </w:numPr>
      </w:pPr>
      <w:r>
        <w:t xml:space="preserve">Extras that </w:t>
      </w:r>
      <w:r w:rsidR="00811FE2">
        <w:t>were considered but won’t be added as the</w:t>
      </w:r>
      <w:r>
        <w:t xml:space="preserve">y may cause unwanted behaviour </w:t>
      </w:r>
    </w:p>
    <w:p w14:paraId="4BD67461" w14:textId="77777777" w:rsidR="00B4304B" w:rsidRDefault="00B4304B" w:rsidP="00B4304B">
      <w:pPr>
        <w:pStyle w:val="ListParagraph"/>
        <w:numPr>
          <w:ilvl w:val="1"/>
          <w:numId w:val="4"/>
        </w:numPr>
      </w:pPr>
      <w:r>
        <w:t>Decoupling Capacitors</w:t>
      </w:r>
    </w:p>
    <w:p w14:paraId="6DA613DC" w14:textId="0D5E7F8F" w:rsidR="00B4304B" w:rsidRDefault="00B4304B" w:rsidP="00B4304B">
      <w:pPr>
        <w:pStyle w:val="ListParagraph"/>
        <w:numPr>
          <w:ilvl w:val="2"/>
          <w:numId w:val="4"/>
        </w:numPr>
      </w:pPr>
      <w:r>
        <w:t>Justify an appropriate value for the decouplign capacitor to cut off high frequency noise near critical components (IGBTS)</w:t>
      </w:r>
    </w:p>
    <w:p w14:paraId="0B71FA5E" w14:textId="3954D207" w:rsidR="00B4304B" w:rsidRDefault="00B4304B" w:rsidP="00B4304B">
      <w:pPr>
        <w:pStyle w:val="ListParagraph"/>
        <w:numPr>
          <w:ilvl w:val="1"/>
          <w:numId w:val="4"/>
        </w:numPr>
      </w:pPr>
      <w:r>
        <w:t>Passive high pass filters</w:t>
      </w:r>
    </w:p>
    <w:p w14:paraId="4C6B39C1" w14:textId="144CB198" w:rsidR="00B4304B" w:rsidRDefault="00B4304B" w:rsidP="00B4304B">
      <w:pPr>
        <w:pStyle w:val="ListParagraph"/>
        <w:numPr>
          <w:ilvl w:val="2"/>
          <w:numId w:val="4"/>
        </w:numPr>
      </w:pPr>
      <w:r>
        <w:t>Passive high pass filters for many (maybe all) the sensor circuits to cut high frequency noise</w:t>
      </w:r>
    </w:p>
    <w:p w14:paraId="5C12E66B" w14:textId="1B96B17E" w:rsidR="00B4304B" w:rsidRDefault="00B4304B" w:rsidP="00B4304B">
      <w:pPr>
        <w:pStyle w:val="ListParagraph"/>
        <w:numPr>
          <w:ilvl w:val="1"/>
          <w:numId w:val="4"/>
        </w:numPr>
      </w:pPr>
      <w:r>
        <w:t>More zener diodes</w:t>
      </w:r>
    </w:p>
    <w:p w14:paraId="1FA2B7CD" w14:textId="35890371" w:rsidR="00B4304B" w:rsidRDefault="00B4304B" w:rsidP="00B4304B">
      <w:pPr>
        <w:pStyle w:val="ListParagraph"/>
        <w:numPr>
          <w:ilvl w:val="2"/>
          <w:numId w:val="4"/>
        </w:numPr>
      </w:pPr>
      <w:r>
        <w:t>Add zener diodes after op amps to ensure voltage is capped at 5V (strictly unnecessary because our gain values don’t allow it)</w:t>
      </w:r>
    </w:p>
    <w:p w14:paraId="5C30811F" w14:textId="77777777" w:rsidR="00B4304B" w:rsidRDefault="00B4304B" w:rsidP="00B4304B"/>
    <w:p w14:paraId="52F4BE4E" w14:textId="77777777" w:rsidR="00A97C66" w:rsidRDefault="00A97C66"/>
    <w:sectPr w:rsidR="00A97C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6721E"/>
    <w:multiLevelType w:val="hybridMultilevel"/>
    <w:tmpl w:val="A2E6DA06"/>
    <w:lvl w:ilvl="0" w:tplc="8A6CFA5E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A4FEF"/>
    <w:multiLevelType w:val="hybridMultilevel"/>
    <w:tmpl w:val="8146DF04"/>
    <w:lvl w:ilvl="0" w:tplc="2B42D3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C01076"/>
    <w:multiLevelType w:val="hybridMultilevel"/>
    <w:tmpl w:val="B358B072"/>
    <w:lvl w:ilvl="0" w:tplc="B1DCC3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E69A8"/>
    <w:multiLevelType w:val="hybridMultilevel"/>
    <w:tmpl w:val="17EE4414"/>
    <w:lvl w:ilvl="0" w:tplc="F82098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224AB2"/>
    <w:multiLevelType w:val="hybridMultilevel"/>
    <w:tmpl w:val="5F6638EE"/>
    <w:lvl w:ilvl="0" w:tplc="4E047F9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5456575">
    <w:abstractNumId w:val="4"/>
  </w:num>
  <w:num w:numId="2" w16cid:durableId="1188063721">
    <w:abstractNumId w:val="0"/>
  </w:num>
  <w:num w:numId="3" w16cid:durableId="1134833467">
    <w:abstractNumId w:val="2"/>
  </w:num>
  <w:num w:numId="4" w16cid:durableId="1146048954">
    <w:abstractNumId w:val="3"/>
  </w:num>
  <w:num w:numId="5" w16cid:durableId="242572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NDEysLQ0NjU0tjRW0lEKTi0uzszPAykwrAUAPULzYCwAAAA="/>
  </w:docVars>
  <w:rsids>
    <w:rsidRoot w:val="00352ABA"/>
    <w:rsid w:val="0000701A"/>
    <w:rsid w:val="000420A6"/>
    <w:rsid w:val="000E20ED"/>
    <w:rsid w:val="0016648B"/>
    <w:rsid w:val="002C63CE"/>
    <w:rsid w:val="002D255C"/>
    <w:rsid w:val="0033480A"/>
    <w:rsid w:val="00352ABA"/>
    <w:rsid w:val="00360A84"/>
    <w:rsid w:val="003624D3"/>
    <w:rsid w:val="003F596C"/>
    <w:rsid w:val="00425C5D"/>
    <w:rsid w:val="00510472"/>
    <w:rsid w:val="00610A2D"/>
    <w:rsid w:val="006F1296"/>
    <w:rsid w:val="00702226"/>
    <w:rsid w:val="00811FE2"/>
    <w:rsid w:val="008450B3"/>
    <w:rsid w:val="00851CE0"/>
    <w:rsid w:val="008D7D78"/>
    <w:rsid w:val="00930A32"/>
    <w:rsid w:val="00954B42"/>
    <w:rsid w:val="00A76738"/>
    <w:rsid w:val="00A96353"/>
    <w:rsid w:val="00A97C66"/>
    <w:rsid w:val="00B40199"/>
    <w:rsid w:val="00B4304B"/>
    <w:rsid w:val="00BE4DAB"/>
    <w:rsid w:val="00C25333"/>
    <w:rsid w:val="00C741CB"/>
    <w:rsid w:val="00D03CFA"/>
    <w:rsid w:val="00D11565"/>
    <w:rsid w:val="00D6293E"/>
    <w:rsid w:val="00DA2B25"/>
    <w:rsid w:val="00DE11DE"/>
    <w:rsid w:val="00DF3D0F"/>
    <w:rsid w:val="00E25CF6"/>
    <w:rsid w:val="00E40358"/>
    <w:rsid w:val="00F67AA1"/>
    <w:rsid w:val="00FD6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71A49"/>
  <w15:chartTrackingRefBased/>
  <w15:docId w15:val="{016A00DA-B8DE-4944-825F-AF5A49180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0A6"/>
  </w:style>
  <w:style w:type="paragraph" w:styleId="Heading1">
    <w:name w:val="heading 1"/>
    <w:basedOn w:val="Normal"/>
    <w:next w:val="Normal"/>
    <w:link w:val="Heading1Char"/>
    <w:uiPriority w:val="9"/>
    <w:qFormat/>
    <w:rsid w:val="000420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0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420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8</TotalTime>
  <Pages>2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er, Feyzi</dc:creator>
  <cp:keywords/>
  <dc:description/>
  <cp:lastModifiedBy>Eser, Feyzi</cp:lastModifiedBy>
  <cp:revision>34</cp:revision>
  <dcterms:created xsi:type="dcterms:W3CDTF">2022-03-27T23:23:00Z</dcterms:created>
  <dcterms:modified xsi:type="dcterms:W3CDTF">2022-04-06T21:53:00Z</dcterms:modified>
</cp:coreProperties>
</file>